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49D4DD" w14:textId="27E0B6FF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b/>
          <w:i/>
          <w:sz w:val="36"/>
        </w:rPr>
      </w:pPr>
      <w:r>
        <w:rPr>
          <w:rFonts w:ascii="Times New Roman" w:hAnsi="Times New Roman" w:cs="Times New Roman"/>
          <w:b/>
          <w:i/>
          <w:sz w:val="36"/>
        </w:rPr>
        <w:t>C</w:t>
      </w:r>
      <w:r w:rsidR="003B2ACA">
        <w:rPr>
          <w:rFonts w:ascii="Times New Roman" w:hAnsi="Times New Roman" w:cs="Times New Roman"/>
          <w:b/>
          <w:i/>
          <w:sz w:val="36"/>
        </w:rPr>
        <w:t>CC</w:t>
      </w:r>
      <w:r>
        <w:rPr>
          <w:rFonts w:ascii="Times New Roman" w:hAnsi="Times New Roman" w:cs="Times New Roman"/>
          <w:b/>
          <w:i/>
          <w:sz w:val="36"/>
        </w:rPr>
        <w:t xml:space="preserve">S </w:t>
      </w:r>
      <w:r w:rsidR="003B2ACA">
        <w:rPr>
          <w:rFonts w:ascii="Times New Roman" w:hAnsi="Times New Roman" w:cs="Times New Roman"/>
          <w:b/>
          <w:i/>
          <w:sz w:val="36"/>
        </w:rPr>
        <w:t>104</w:t>
      </w:r>
      <w:r>
        <w:rPr>
          <w:rFonts w:ascii="Times New Roman" w:hAnsi="Times New Roman" w:cs="Times New Roman"/>
          <w:b/>
          <w:i/>
          <w:sz w:val="36"/>
        </w:rPr>
        <w:t xml:space="preserve"> - </w:t>
      </w:r>
      <w:r w:rsidR="003B2ACA" w:rsidRPr="003B2ACA">
        <w:rPr>
          <w:rFonts w:ascii="Times New Roman" w:hAnsi="Times New Roman" w:cs="Times New Roman"/>
          <w:b/>
          <w:i/>
          <w:sz w:val="36"/>
        </w:rPr>
        <w:t xml:space="preserve">Data Structures </w:t>
      </w:r>
      <w:r w:rsidR="003B2ACA">
        <w:rPr>
          <w:rFonts w:ascii="Times New Roman" w:hAnsi="Times New Roman" w:cs="Times New Roman"/>
          <w:b/>
          <w:i/>
          <w:sz w:val="36"/>
        </w:rPr>
        <w:t>a</w:t>
      </w:r>
      <w:r w:rsidR="003B2ACA" w:rsidRPr="003B2ACA">
        <w:rPr>
          <w:rFonts w:ascii="Times New Roman" w:hAnsi="Times New Roman" w:cs="Times New Roman"/>
          <w:b/>
          <w:i/>
          <w:sz w:val="36"/>
        </w:rPr>
        <w:t>nd Algorithms</w:t>
      </w:r>
    </w:p>
    <w:p w14:paraId="517819A5" w14:textId="7AA974B1" w:rsidR="00B835EF" w:rsidRDefault="00B835EF" w:rsidP="00B835EF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  <w:r>
        <w:rPr>
          <w:rFonts w:ascii="Times New Roman" w:hAnsi="Times New Roman" w:cs="Times New Roman"/>
          <w:sz w:val="32"/>
        </w:rPr>
        <w:t xml:space="preserve">LEARNING TASK </w:t>
      </w:r>
      <w:r w:rsidR="00EC6872" w:rsidRPr="00EC6872">
        <w:rPr>
          <w:rFonts w:ascii="Times New Roman" w:hAnsi="Times New Roman" w:cs="Times New Roman"/>
          <w:sz w:val="32"/>
        </w:rPr>
        <w:t>(</w:t>
      </w:r>
      <w:r w:rsidR="003B2ACA">
        <w:rPr>
          <w:rFonts w:ascii="Times New Roman" w:hAnsi="Times New Roman" w:cs="Times New Roman"/>
          <w:sz w:val="32"/>
        </w:rPr>
        <w:t xml:space="preserve">LINEAR DATA STRUCTURE - </w:t>
      </w:r>
      <w:r w:rsidR="00D64ABA">
        <w:rPr>
          <w:rFonts w:ascii="Times New Roman" w:hAnsi="Times New Roman" w:cs="Times New Roman"/>
          <w:sz w:val="32"/>
        </w:rPr>
        <w:t>QUEUE</w:t>
      </w:r>
      <w:r w:rsidR="00EC6872" w:rsidRPr="00EC6872">
        <w:rPr>
          <w:rFonts w:ascii="Times New Roman" w:hAnsi="Times New Roman" w:cs="Times New Roman"/>
          <w:sz w:val="32"/>
        </w:rPr>
        <w:t>)</w:t>
      </w:r>
    </w:p>
    <w:p w14:paraId="1C61349A" w14:textId="582BCB0A" w:rsidR="00B835EF" w:rsidRDefault="00B835EF" w:rsidP="00E5792B">
      <w:pPr>
        <w:spacing w:after="0" w:line="276" w:lineRule="auto"/>
        <w:jc w:val="center"/>
        <w:rPr>
          <w:rFonts w:ascii="Times New Roman" w:hAnsi="Times New Roman" w:cs="Times New Roman"/>
          <w:sz w:val="32"/>
        </w:rPr>
      </w:pPr>
    </w:p>
    <w:p w14:paraId="29E41326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ROUP NO: __________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SECTION: __________</w:t>
      </w:r>
    </w:p>
    <w:p w14:paraId="2DBF671B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LEADER: </w:t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22E34988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GROUP MEMBERS: </w:t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0488AE44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0A92219A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231FBB95" w14:textId="77777777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136C042B" w14:textId="12E2D4E2" w:rsidR="00B835EF" w:rsidRDefault="00B835EF" w:rsidP="00B835EF">
      <w:pPr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</w:r>
      <w:r>
        <w:rPr>
          <w:rFonts w:ascii="Arial" w:hAnsi="Arial" w:cs="Arial"/>
          <w:sz w:val="24"/>
          <w:szCs w:val="24"/>
        </w:rPr>
        <w:tab/>
        <w:t>______________________________</w:t>
      </w:r>
    </w:p>
    <w:p w14:paraId="230DA6AA" w14:textId="5DBF82F3" w:rsidR="00EC6872" w:rsidRDefault="00EC6872" w:rsidP="00B835EF">
      <w:pPr>
        <w:spacing w:after="0" w:line="360" w:lineRule="auto"/>
        <w:rPr>
          <w:rFonts w:ascii="Arial" w:hAnsi="Arial" w:cs="Arial"/>
          <w:sz w:val="24"/>
          <w:szCs w:val="24"/>
        </w:rPr>
      </w:pPr>
    </w:p>
    <w:p w14:paraId="170F9127" w14:textId="032947DD" w:rsidR="00EC6872" w:rsidRDefault="003B2ACA" w:rsidP="00B835E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RATIONA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6AABC065" w14:textId="77777777" w:rsidTr="00D203A4">
        <w:tc>
          <w:tcPr>
            <w:tcW w:w="9350" w:type="dxa"/>
          </w:tcPr>
          <w:p w14:paraId="01634E64" w14:textId="6CBBEA5F" w:rsidR="00D203A4" w:rsidRPr="003B2ACA" w:rsidRDefault="00D203A4" w:rsidP="00D203A4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Explain briefly </w:t>
            </w:r>
            <w:r w:rsidR="00D64AB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Queue</w:t>
            </w: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Linear Data Structure, how it works? What are the common examples? Its applications?</w:t>
            </w:r>
          </w:p>
          <w:p w14:paraId="6AD4396B" w14:textId="0EAC66DE" w:rsidR="00D203A4" w:rsidRDefault="00D203A4" w:rsidP="00B835EF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Introduce your develop </w:t>
            </w:r>
            <w:r w:rsidR="0053009B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Python</w:t>
            </w:r>
            <w:r w:rsidRPr="003B2ACA"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 xml:space="preserve"> program, what can it do?</w:t>
            </w:r>
          </w:p>
        </w:tc>
      </w:tr>
    </w:tbl>
    <w:p w14:paraId="0C9CB530" w14:textId="77777777" w:rsidR="003B2ACA" w:rsidRDefault="003B2ACA">
      <w:pPr>
        <w:rPr>
          <w:rFonts w:ascii="Arial" w:hAnsi="Arial" w:cs="Arial"/>
          <w:color w:val="FF0000"/>
          <w:sz w:val="24"/>
          <w:szCs w:val="24"/>
        </w:rPr>
      </w:pPr>
      <w:r>
        <w:rPr>
          <w:rFonts w:ascii="Arial" w:hAnsi="Arial" w:cs="Arial"/>
          <w:color w:val="FF0000"/>
          <w:sz w:val="24"/>
          <w:szCs w:val="24"/>
        </w:rPr>
        <w:br w:type="page"/>
      </w:r>
    </w:p>
    <w:p w14:paraId="1E8FDCD9" w14:textId="2775A6AD" w:rsidR="003B2ACA" w:rsidRDefault="003B2ACA" w:rsidP="00B835E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USER GUIDE</w:t>
      </w:r>
    </w:p>
    <w:p w14:paraId="67880E05" w14:textId="75ED7019" w:rsidR="00D203A4" w:rsidRDefault="00D203A4" w:rsidP="00B835EF">
      <w:pPr>
        <w:spacing w:after="0" w:line="360" w:lineRule="auto"/>
        <w:rPr>
          <w:rFonts w:ascii="Arial" w:hAnsi="Arial" w:cs="Arial"/>
          <w:i/>
          <w:iCs/>
          <w:color w:val="FF0000"/>
          <w:sz w:val="24"/>
          <w:szCs w:val="24"/>
        </w:rPr>
      </w:pPr>
      <w:r w:rsidRPr="00D203A4">
        <w:rPr>
          <w:rFonts w:ascii="Arial" w:hAnsi="Arial" w:cs="Arial"/>
          <w:i/>
          <w:iCs/>
          <w:color w:val="FF0000"/>
          <w:sz w:val="24"/>
          <w:szCs w:val="24"/>
        </w:rPr>
        <w:t>Step by step instruction</w:t>
      </w:r>
      <w:r>
        <w:rPr>
          <w:rFonts w:ascii="Arial" w:hAnsi="Arial" w:cs="Arial"/>
          <w:i/>
          <w:iCs/>
          <w:color w:val="FF0000"/>
          <w:sz w:val="24"/>
          <w:szCs w:val="24"/>
        </w:rPr>
        <w:t>s</w:t>
      </w:r>
      <w:r w:rsidRPr="00D203A4">
        <w:rPr>
          <w:rFonts w:ascii="Arial" w:hAnsi="Arial" w:cs="Arial"/>
          <w:i/>
          <w:iCs/>
          <w:color w:val="FF0000"/>
          <w:sz w:val="24"/>
          <w:szCs w:val="24"/>
        </w:rPr>
        <w:t xml:space="preserve"> on how to use your program. Include images for easily visu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203A4" w14:paraId="52682991" w14:textId="77777777" w:rsidTr="00D203A4">
        <w:tc>
          <w:tcPr>
            <w:tcW w:w="4675" w:type="dxa"/>
          </w:tcPr>
          <w:p w14:paraId="10EA9EB8" w14:textId="2F515652" w:rsidR="00D203A4" w:rsidRDefault="00D203A4" w:rsidP="00B835EF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Step 1</w:t>
            </w:r>
          </w:p>
        </w:tc>
        <w:tc>
          <w:tcPr>
            <w:tcW w:w="4675" w:type="dxa"/>
          </w:tcPr>
          <w:p w14:paraId="13D7A1D5" w14:textId="411A037D" w:rsidR="00D203A4" w:rsidRDefault="00D203A4" w:rsidP="00B835EF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  <w:t>Image 1</w:t>
            </w:r>
          </w:p>
        </w:tc>
      </w:tr>
    </w:tbl>
    <w:p w14:paraId="30F27115" w14:textId="77777777" w:rsidR="00D203A4" w:rsidRDefault="00D203A4" w:rsidP="00B835EF">
      <w:pPr>
        <w:spacing w:after="0" w:line="360" w:lineRule="auto"/>
        <w:rPr>
          <w:rFonts w:ascii="Arial" w:hAnsi="Arial" w:cs="Arial"/>
          <w:i/>
          <w:iCs/>
          <w:color w:val="FF0000"/>
          <w:sz w:val="24"/>
          <w:szCs w:val="24"/>
        </w:rPr>
      </w:pPr>
    </w:p>
    <w:p w14:paraId="7992C54E" w14:textId="77777777" w:rsidR="00D203A4" w:rsidRDefault="00D203A4">
      <w:pPr>
        <w:rPr>
          <w:rFonts w:ascii="Arial" w:hAnsi="Arial" w:cs="Arial"/>
          <w:i/>
          <w:iCs/>
          <w:color w:val="FF0000"/>
          <w:sz w:val="24"/>
          <w:szCs w:val="24"/>
        </w:rPr>
      </w:pPr>
      <w:r>
        <w:rPr>
          <w:rFonts w:ascii="Arial" w:hAnsi="Arial" w:cs="Arial"/>
          <w:i/>
          <w:iCs/>
          <w:color w:val="FF0000"/>
          <w:sz w:val="24"/>
          <w:szCs w:val="24"/>
        </w:rPr>
        <w:br w:type="page"/>
      </w:r>
    </w:p>
    <w:p w14:paraId="59345C3A" w14:textId="0996021B" w:rsidR="003B2ACA" w:rsidRDefault="00D203A4" w:rsidP="00B835EF">
      <w:pPr>
        <w:spacing w:after="0" w:line="360" w:lineRule="auto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PROGRAM COD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32CF45FD" w14:textId="77777777" w:rsidTr="00D203A4">
        <w:tc>
          <w:tcPr>
            <w:tcW w:w="9350" w:type="dxa"/>
          </w:tcPr>
          <w:p w14:paraId="35FFD65C" w14:textId="4B9FCD5B" w:rsidR="00D203A4" w:rsidRDefault="00D203A4" w:rsidP="00D203A4">
            <w:pPr>
              <w:spacing w:line="360" w:lineRule="auto"/>
              <w:rPr>
                <w:rFonts w:ascii="Arial" w:hAnsi="Arial" w:cs="Arial"/>
                <w:i/>
                <w:iCs/>
                <w:color w:val="FF0000"/>
                <w:sz w:val="24"/>
                <w:szCs w:val="24"/>
              </w:rPr>
            </w:pPr>
            <w:r w:rsidRPr="00D203A4"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Insert you</w:t>
            </w:r>
            <w:r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 xml:space="preserve">r </w:t>
            </w:r>
            <w:r w:rsidR="0053009B"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 xml:space="preserve">Python </w:t>
            </w:r>
            <w:r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code her</w:t>
            </w:r>
            <w:r w:rsidR="0053009B"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e</w:t>
            </w:r>
            <w:r w:rsidR="00DA636F"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, b</w:t>
            </w:r>
            <w:r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e</w:t>
            </w:r>
            <w:r w:rsidR="00DA636F"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 xml:space="preserve"> sure to add comments to describe each line/set of codes</w:t>
            </w:r>
            <w:r>
              <w:rPr>
                <w:rFonts w:ascii="Consolas" w:hAnsi="Consolas" w:cs="Arial"/>
                <w:i/>
                <w:iCs/>
                <w:color w:val="FF0000"/>
                <w:sz w:val="24"/>
                <w:szCs w:val="24"/>
              </w:rPr>
              <w:t>…</w:t>
            </w:r>
          </w:p>
        </w:tc>
      </w:tr>
    </w:tbl>
    <w:p w14:paraId="5ADB7D54" w14:textId="1548654D" w:rsidR="00D203A4" w:rsidRDefault="00D203A4" w:rsidP="00D203A4">
      <w:pPr>
        <w:rPr>
          <w:rFonts w:ascii="Arial" w:hAnsi="Arial" w:cs="Arial"/>
          <w:sz w:val="24"/>
          <w:szCs w:val="24"/>
        </w:rPr>
      </w:pPr>
    </w:p>
    <w:p w14:paraId="1562F32C" w14:textId="77777777" w:rsidR="00D203A4" w:rsidRDefault="00D203A4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br w:type="page"/>
      </w:r>
    </w:p>
    <w:p w14:paraId="43B58E72" w14:textId="2071CCD8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lastRenderedPageBreak/>
        <w:t>TUTORIAL VIDEO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55F74271" w14:textId="77777777" w:rsidTr="00D203A4">
        <w:trPr>
          <w:trHeight w:val="432"/>
        </w:trPr>
        <w:tc>
          <w:tcPr>
            <w:tcW w:w="9350" w:type="dxa"/>
            <w:vAlign w:val="center"/>
          </w:tcPr>
          <w:p w14:paraId="2CB5CFF2" w14:textId="4976CC40" w:rsidR="00D203A4" w:rsidRPr="00D203A4" w:rsidRDefault="00D203A4" w:rsidP="00D203A4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D203A4">
              <w:rPr>
                <w:rFonts w:ascii="Arial" w:hAnsi="Arial" w:cs="Arial"/>
                <w:sz w:val="24"/>
                <w:szCs w:val="24"/>
              </w:rPr>
              <w:t>YouTube Link:</w:t>
            </w:r>
          </w:p>
        </w:tc>
      </w:tr>
    </w:tbl>
    <w:p w14:paraId="48CC4998" w14:textId="1284D461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p w14:paraId="4710EF27" w14:textId="7F0AEA79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TAKEAWAY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124E827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BB4CDF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695F934E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8F06500" w14:textId="17289D3F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11D70855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12A2FD2B" w14:textId="37B2FEF5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0CD44969" w14:textId="5E0A8909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42FC23DB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636C0B58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EF49CEF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5DF8702F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79D27CE6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93538D8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55381435" w14:textId="1B0E79DE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D203A4" w14:paraId="20386D8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06F28080" w14:textId="77777777" w:rsidR="00D203A4" w:rsidRPr="00EC6872" w:rsidRDefault="00D203A4" w:rsidP="00A50229">
            <w:pPr>
              <w:spacing w:line="360" w:lineRule="auto"/>
              <w:rPr>
                <w:rFonts w:ascii="Arial" w:hAnsi="Arial" w:cs="Arial"/>
                <w:color w:val="FF0000"/>
                <w:sz w:val="24"/>
                <w:szCs w:val="24"/>
              </w:rPr>
            </w:pPr>
            <w:r w:rsidRPr="00EC6872">
              <w:rPr>
                <w:rFonts w:ascii="Arial" w:hAnsi="Arial" w:cs="Arial"/>
                <w:sz w:val="24"/>
                <w:szCs w:val="24"/>
              </w:rPr>
              <w:t>Name of Member:</w:t>
            </w:r>
          </w:p>
        </w:tc>
      </w:tr>
      <w:tr w:rsidR="00D203A4" w14:paraId="1450BF54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2FCE3194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ribution to the Group:</w:t>
            </w:r>
          </w:p>
        </w:tc>
      </w:tr>
      <w:tr w:rsidR="00D203A4" w14:paraId="46C970A0" w14:textId="77777777" w:rsidTr="00A50229">
        <w:trPr>
          <w:trHeight w:val="576"/>
        </w:trPr>
        <w:tc>
          <w:tcPr>
            <w:tcW w:w="9350" w:type="dxa"/>
            <w:vAlign w:val="center"/>
          </w:tcPr>
          <w:p w14:paraId="78C8B4B5" w14:textId="77777777" w:rsidR="00D203A4" w:rsidRDefault="00D203A4" w:rsidP="00A50229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Learnings:</w:t>
            </w:r>
          </w:p>
        </w:tc>
      </w:tr>
    </w:tbl>
    <w:p w14:paraId="15660C4C" w14:textId="38F2811E" w:rsid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p w14:paraId="4A503151" w14:textId="77777777" w:rsidR="00D203A4" w:rsidRPr="00D203A4" w:rsidRDefault="00D203A4" w:rsidP="00D203A4">
      <w:pPr>
        <w:rPr>
          <w:rFonts w:ascii="Arial" w:hAnsi="Arial" w:cs="Arial"/>
          <w:b/>
          <w:bCs/>
          <w:sz w:val="24"/>
          <w:szCs w:val="24"/>
        </w:rPr>
      </w:pPr>
    </w:p>
    <w:sectPr w:rsidR="00D203A4" w:rsidRPr="00D203A4" w:rsidSect="00E5792B">
      <w:headerReference w:type="default" r:id="rId7"/>
      <w:pgSz w:w="12240" w:h="18720" w:code="14"/>
      <w:pgMar w:top="1440" w:right="1440" w:bottom="85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D3FBE" w14:textId="77777777" w:rsidR="001B4BA2" w:rsidRDefault="001B4BA2" w:rsidP="0080744D">
      <w:pPr>
        <w:spacing w:after="0" w:line="240" w:lineRule="auto"/>
      </w:pPr>
      <w:r>
        <w:separator/>
      </w:r>
    </w:p>
  </w:endnote>
  <w:endnote w:type="continuationSeparator" w:id="0">
    <w:p w14:paraId="0654D6C8" w14:textId="77777777" w:rsidR="001B4BA2" w:rsidRDefault="001B4BA2" w:rsidP="008074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64489" w14:textId="77777777" w:rsidR="001B4BA2" w:rsidRDefault="001B4BA2" w:rsidP="0080744D">
      <w:pPr>
        <w:spacing w:after="0" w:line="240" w:lineRule="auto"/>
      </w:pPr>
      <w:r>
        <w:separator/>
      </w:r>
    </w:p>
  </w:footnote>
  <w:footnote w:type="continuationSeparator" w:id="0">
    <w:p w14:paraId="6E4019DD" w14:textId="77777777" w:rsidR="001B4BA2" w:rsidRDefault="001B4BA2" w:rsidP="008074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339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76"/>
      <w:gridCol w:w="6863"/>
      <w:gridCol w:w="1300"/>
    </w:tblGrid>
    <w:tr w:rsidR="0080744D" w14:paraId="500F9C25" w14:textId="77777777" w:rsidTr="00781438">
      <w:tc>
        <w:tcPr>
          <w:tcW w:w="1176" w:type="dxa"/>
        </w:tcPr>
        <w:p w14:paraId="36612044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682AD246" wp14:editId="4DD1A7DD">
                <wp:extent cx="609600" cy="682752"/>
                <wp:effectExtent l="0" t="0" r="0" b="3175"/>
                <wp:docPr id="1" name="Picture 1" descr="D:\Google Drive (mramizares@cspc.edu.ph)\Templates\LOGO_C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D:\Google Drive (mramizares@cspc.edu.ph)\Templates\LOGO_C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11344" cy="68470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899" w:type="dxa"/>
        </w:tcPr>
        <w:p w14:paraId="471F9470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r w:rsidRPr="00B47403">
            <w:rPr>
              <w:rFonts w:ascii="Times New Roman" w:hAnsi="Times New Roman" w:cs="Times New Roman"/>
            </w:rPr>
            <w:t>Republic of the Philippines</w:t>
          </w:r>
        </w:p>
        <w:p w14:paraId="218E6E52" w14:textId="77777777" w:rsidR="0080744D" w:rsidRPr="00B47403" w:rsidRDefault="0080744D" w:rsidP="0080744D">
          <w:pPr>
            <w:pStyle w:val="Header"/>
            <w:jc w:val="center"/>
            <w:rPr>
              <w:rFonts w:ascii="Times New Roman" w:hAnsi="Times New Roman" w:cs="Times New Roman"/>
              <w:b/>
            </w:rPr>
          </w:pPr>
          <w:r w:rsidRPr="00B47403">
            <w:rPr>
              <w:rFonts w:ascii="Times New Roman" w:hAnsi="Times New Roman" w:cs="Times New Roman"/>
              <w:b/>
            </w:rPr>
            <w:t>CAMARINES SUR POLYTECHNIC COLLEGES</w:t>
          </w:r>
        </w:p>
        <w:p w14:paraId="702B0D43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  <w:proofErr w:type="spellStart"/>
          <w:r w:rsidRPr="00B47403">
            <w:rPr>
              <w:rFonts w:ascii="Times New Roman" w:hAnsi="Times New Roman" w:cs="Times New Roman"/>
            </w:rPr>
            <w:t>Nabua</w:t>
          </w:r>
          <w:proofErr w:type="spellEnd"/>
          <w:r w:rsidRPr="00B47403">
            <w:rPr>
              <w:rFonts w:ascii="Times New Roman" w:hAnsi="Times New Roman" w:cs="Times New Roman"/>
            </w:rPr>
            <w:t>, Camarines Sur</w:t>
          </w:r>
        </w:p>
        <w:p w14:paraId="3EA8BC80" w14:textId="77777777" w:rsidR="0080744D" w:rsidRDefault="0080744D" w:rsidP="0080744D">
          <w:pPr>
            <w:pStyle w:val="Header"/>
            <w:jc w:val="center"/>
            <w:rPr>
              <w:rFonts w:ascii="Times New Roman" w:hAnsi="Times New Roman" w:cs="Times New Roman"/>
            </w:rPr>
          </w:pPr>
        </w:p>
        <w:p w14:paraId="6A544966" w14:textId="77777777" w:rsidR="0080744D" w:rsidRPr="00B47403" w:rsidRDefault="0080744D" w:rsidP="0080744D">
          <w:pPr>
            <w:pStyle w:val="Header"/>
            <w:jc w:val="center"/>
            <w:rPr>
              <w:b/>
            </w:rPr>
          </w:pP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COLLEGE </w:t>
          </w:r>
          <w:r w:rsidRPr="00022D08">
            <w:rPr>
              <w:rFonts w:ascii="Times New Roman" w:hAnsi="Times New Roman" w:cs="Times New Roman"/>
              <w:b/>
              <w:i/>
              <w:color w:val="002060"/>
              <w:sz w:val="28"/>
            </w:rPr>
            <w:t>of</w:t>
          </w:r>
          <w:r w:rsidRPr="00022D08">
            <w:rPr>
              <w:rFonts w:ascii="Times New Roman" w:hAnsi="Times New Roman" w:cs="Times New Roman"/>
              <w:b/>
              <w:color w:val="002060"/>
              <w:sz w:val="28"/>
            </w:rPr>
            <w:t xml:space="preserve"> COMPUTER STUDIES</w:t>
          </w:r>
        </w:p>
      </w:tc>
      <w:tc>
        <w:tcPr>
          <w:tcW w:w="1264" w:type="dxa"/>
        </w:tcPr>
        <w:p w14:paraId="3E90B229" w14:textId="77777777" w:rsidR="0080744D" w:rsidRDefault="0080744D" w:rsidP="0080744D">
          <w:pPr>
            <w:pStyle w:val="Header"/>
            <w:jc w:val="center"/>
          </w:pPr>
          <w:r w:rsidRPr="00B47403">
            <w:rPr>
              <w:noProof/>
              <w:lang w:eastAsia="en-PH"/>
            </w:rPr>
            <w:drawing>
              <wp:inline distT="0" distB="0" distL="0" distR="0" wp14:anchorId="7F219A5B" wp14:editId="472B836E">
                <wp:extent cx="688615" cy="684000"/>
                <wp:effectExtent l="0" t="0" r="0" b="1905"/>
                <wp:docPr id="2" name="Picture 2" descr="D:\Google Drive (mramizares@cspc.edu.ph)\Templates\CCS Logo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D:\Google Drive (mramizares@cspc.edu.ph)\Templates\CCS Logo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88615" cy="68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01E61BB3" w14:textId="77777777" w:rsidR="0080744D" w:rsidRPr="00022D08" w:rsidRDefault="0080744D" w:rsidP="0080744D">
    <w:pPr>
      <w:pStyle w:val="Header"/>
      <w:rPr>
        <w:sz w:val="10"/>
      </w:rPr>
    </w:pPr>
  </w:p>
  <w:tbl>
    <w:tblPr>
      <w:tblStyle w:val="TableGrid"/>
      <w:tblW w:w="11225" w:type="dxa"/>
      <w:jc w:val="center"/>
      <w:tblBorders>
        <w:top w:val="double" w:sz="4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1225"/>
    </w:tblGrid>
    <w:tr w:rsidR="0080744D" w:rsidRPr="00B47403" w14:paraId="5B2DC535" w14:textId="77777777" w:rsidTr="00781438">
      <w:trPr>
        <w:jc w:val="center"/>
      </w:trPr>
      <w:tc>
        <w:tcPr>
          <w:tcW w:w="11225" w:type="dxa"/>
          <w:tcBorders>
            <w:top w:val="thinThickThinSmallGap" w:sz="12" w:space="0" w:color="5B9BD5" w:themeColor="accent5"/>
          </w:tcBorders>
        </w:tcPr>
        <w:p w14:paraId="73C156D9" w14:textId="77777777" w:rsidR="0080744D" w:rsidRPr="00B47403" w:rsidRDefault="0080744D" w:rsidP="0080744D">
          <w:pPr>
            <w:pStyle w:val="Header"/>
            <w:jc w:val="center"/>
            <w:rPr>
              <w:sz w:val="2"/>
            </w:rPr>
          </w:pPr>
        </w:p>
      </w:tc>
    </w:tr>
  </w:tbl>
  <w:p w14:paraId="05F37546" w14:textId="77777777" w:rsidR="0080744D" w:rsidRDefault="0080744D" w:rsidP="0080744D">
    <w:pPr>
      <w:pStyle w:val="Header"/>
    </w:pPr>
  </w:p>
  <w:p w14:paraId="67E6AAEF" w14:textId="77777777" w:rsidR="0080744D" w:rsidRDefault="0080744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A0JTcwMDM0NDC0NTEyUdpeDU4uLM/DyQArNaACi/ZCcsAAAA"/>
  </w:docVars>
  <w:rsids>
    <w:rsidRoot w:val="00F33D29"/>
    <w:rsid w:val="000405D1"/>
    <w:rsid w:val="00043FE4"/>
    <w:rsid w:val="000E3587"/>
    <w:rsid w:val="001923D5"/>
    <w:rsid w:val="001B4BA2"/>
    <w:rsid w:val="0024234E"/>
    <w:rsid w:val="002D721B"/>
    <w:rsid w:val="00342D9F"/>
    <w:rsid w:val="00387DC5"/>
    <w:rsid w:val="003B2ACA"/>
    <w:rsid w:val="0053009B"/>
    <w:rsid w:val="006E4F0B"/>
    <w:rsid w:val="00731367"/>
    <w:rsid w:val="00737231"/>
    <w:rsid w:val="007A4D16"/>
    <w:rsid w:val="00804124"/>
    <w:rsid w:val="0080744D"/>
    <w:rsid w:val="00847CF6"/>
    <w:rsid w:val="00862EFB"/>
    <w:rsid w:val="008651AE"/>
    <w:rsid w:val="009F35C8"/>
    <w:rsid w:val="00B03AD4"/>
    <w:rsid w:val="00B56D54"/>
    <w:rsid w:val="00B835EF"/>
    <w:rsid w:val="00D203A4"/>
    <w:rsid w:val="00D64ABA"/>
    <w:rsid w:val="00DA636F"/>
    <w:rsid w:val="00DC24F2"/>
    <w:rsid w:val="00E33C90"/>
    <w:rsid w:val="00E5792B"/>
    <w:rsid w:val="00E6461A"/>
    <w:rsid w:val="00EC6872"/>
    <w:rsid w:val="00F33D29"/>
    <w:rsid w:val="00FB17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8A360"/>
  <w15:chartTrackingRefBased/>
  <w15:docId w15:val="{E692237F-2286-43C6-B139-0D5F1074AB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74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744D"/>
  </w:style>
  <w:style w:type="paragraph" w:styleId="Footer">
    <w:name w:val="footer"/>
    <w:basedOn w:val="Normal"/>
    <w:link w:val="FooterChar"/>
    <w:uiPriority w:val="99"/>
    <w:unhideWhenUsed/>
    <w:rsid w:val="008074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744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39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1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6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73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5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1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7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3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930B7B-6D88-4E97-9455-6C81BDEBDE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147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spc1</dc:creator>
  <cp:keywords/>
  <dc:description/>
  <cp:lastModifiedBy>Kaela Marie Fortuno</cp:lastModifiedBy>
  <cp:revision>19</cp:revision>
  <dcterms:created xsi:type="dcterms:W3CDTF">2021-03-08T04:44:00Z</dcterms:created>
  <dcterms:modified xsi:type="dcterms:W3CDTF">2022-08-31T06:08:00Z</dcterms:modified>
</cp:coreProperties>
</file>